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3C08" w:rsidRDefault="005521E0" w:rsidP="000679B1">
      <w:pPr>
        <w:pStyle w:val="Heading1"/>
        <w:spacing w:before="0"/>
        <w:jc w:val="center"/>
        <w:rPr>
          <w:rFonts w:ascii="Times New Roman" w:hAnsi="Times New Roman" w:cs="Times New Roman"/>
          <w:sz w:val="22"/>
          <w:szCs w:val="22"/>
        </w:rPr>
      </w:pPr>
      <w:r>
        <w:rPr>
          <w:noProof/>
        </w:rPr>
        <w:drawing>
          <wp:anchor distT="36576" distB="36576" distL="36576" distR="36576" simplePos="0" relativeHeight="251659264" behindDoc="0" locked="0" layoutInCell="1" allowOverlap="1" wp14:anchorId="167B47CF" wp14:editId="2657A286">
            <wp:simplePos x="0" y="0"/>
            <wp:positionH relativeFrom="margin">
              <wp:align>center</wp:align>
            </wp:positionH>
            <wp:positionV relativeFrom="paragraph">
              <wp:posOffset>-10795</wp:posOffset>
            </wp:positionV>
            <wp:extent cx="822960" cy="1061085"/>
            <wp:effectExtent l="0" t="0" r="0" b="5715"/>
            <wp:wrapNone/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" cy="1061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33C08" w:rsidRDefault="00033C08" w:rsidP="000679B1">
      <w:pPr>
        <w:pStyle w:val="Heading1"/>
        <w:spacing w:before="0"/>
        <w:jc w:val="center"/>
        <w:rPr>
          <w:rFonts w:ascii="Times New Roman" w:hAnsi="Times New Roman" w:cs="Times New Roman"/>
          <w:sz w:val="22"/>
          <w:szCs w:val="22"/>
        </w:rPr>
      </w:pPr>
    </w:p>
    <w:p w:rsidR="00B1556F" w:rsidRDefault="00B1556F" w:rsidP="00B1556F">
      <w:pPr>
        <w:rPr>
          <w:i/>
          <w:sz w:val="18"/>
          <w:szCs w:val="18"/>
        </w:rPr>
      </w:pP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</w:p>
    <w:p w:rsidR="00B1556F" w:rsidRDefault="00B1556F" w:rsidP="00B1556F">
      <w:pPr>
        <w:ind w:left="720" w:firstLine="720"/>
        <w:rPr>
          <w:sz w:val="16"/>
          <w:szCs w:val="16"/>
        </w:rPr>
      </w:pPr>
    </w:p>
    <w:p w:rsidR="007E0BDA" w:rsidRDefault="007E0BDA" w:rsidP="0008752C">
      <w:pPr>
        <w:jc w:val="both"/>
      </w:pPr>
    </w:p>
    <w:p w:rsidR="00C758E9" w:rsidRPr="000410D3" w:rsidRDefault="00C758E9" w:rsidP="0008752C">
      <w:pPr>
        <w:jc w:val="both"/>
        <w:rPr>
          <w:rFonts w:asciiTheme="minorHAnsi" w:hAnsiTheme="minorHAnsi" w:cstheme="minorHAnsi"/>
          <w:sz w:val="28"/>
          <w:szCs w:val="28"/>
        </w:rPr>
      </w:pPr>
    </w:p>
    <w:p w:rsidR="004166E6" w:rsidRPr="004166E6" w:rsidRDefault="004166E6" w:rsidP="007E0BDA">
      <w:pPr>
        <w:spacing w:line="259" w:lineRule="auto"/>
        <w:jc w:val="center"/>
        <w:rPr>
          <w:rFonts w:asciiTheme="minorHAnsi" w:eastAsiaTheme="minorHAnsi" w:hAnsiTheme="minorHAnsi" w:cstheme="minorBidi"/>
          <w:b/>
          <w:sz w:val="16"/>
          <w:szCs w:val="16"/>
        </w:rPr>
      </w:pPr>
    </w:p>
    <w:p w:rsidR="007E0BDA" w:rsidRPr="000410D3" w:rsidRDefault="00307B74" w:rsidP="007E0BDA">
      <w:pPr>
        <w:spacing w:line="259" w:lineRule="auto"/>
        <w:jc w:val="center"/>
        <w:rPr>
          <w:rFonts w:asciiTheme="minorHAnsi" w:eastAsiaTheme="minorHAnsi" w:hAnsiTheme="minorHAnsi" w:cstheme="minorBidi"/>
          <w:b/>
          <w:sz w:val="28"/>
          <w:szCs w:val="28"/>
        </w:rPr>
      </w:pPr>
      <w:r w:rsidRPr="000410D3">
        <w:rPr>
          <w:rFonts w:asciiTheme="minorHAnsi" w:eastAsiaTheme="minorHAnsi" w:hAnsiTheme="minorHAnsi" w:cstheme="minorBidi"/>
          <w:b/>
          <w:sz w:val="28"/>
          <w:szCs w:val="28"/>
        </w:rPr>
        <w:t>2021-22</w:t>
      </w:r>
      <w:r w:rsidR="001437D8" w:rsidRPr="000410D3">
        <w:rPr>
          <w:rFonts w:asciiTheme="minorHAnsi" w:eastAsiaTheme="minorHAnsi" w:hAnsiTheme="minorHAnsi" w:cstheme="minorBidi"/>
          <w:b/>
          <w:sz w:val="28"/>
          <w:szCs w:val="28"/>
        </w:rPr>
        <w:t xml:space="preserve"> Calendar of Important Dates</w:t>
      </w:r>
      <w:r w:rsidR="00E97A24" w:rsidRPr="000410D3">
        <w:rPr>
          <w:rFonts w:asciiTheme="minorHAnsi" w:eastAsiaTheme="minorHAnsi" w:hAnsiTheme="minorHAnsi" w:cstheme="minorBidi"/>
          <w:b/>
          <w:sz w:val="28"/>
          <w:szCs w:val="28"/>
        </w:rPr>
        <w:t xml:space="preserve"> </w:t>
      </w:r>
    </w:p>
    <w:p w:rsidR="00C758E9" w:rsidRPr="008F647A" w:rsidRDefault="00C758E9" w:rsidP="007E0BDA">
      <w:pPr>
        <w:spacing w:line="259" w:lineRule="auto"/>
        <w:jc w:val="center"/>
        <w:rPr>
          <w:rFonts w:asciiTheme="minorHAnsi" w:eastAsiaTheme="minorHAnsi" w:hAnsiTheme="minorHAnsi" w:cstheme="minorBidi"/>
          <w:b/>
          <w:sz w:val="16"/>
          <w:szCs w:val="16"/>
        </w:rPr>
      </w:pPr>
    </w:p>
    <w:p w:rsidR="001437D8" w:rsidRPr="008F647A" w:rsidRDefault="003C5C5F" w:rsidP="001437D8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August 30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>: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1437D8" w:rsidRPr="00B16A5E">
        <w:rPr>
          <w:rFonts w:asciiTheme="minorHAnsi" w:eastAsiaTheme="minorHAnsi" w:hAnsiTheme="minorHAnsi" w:cstheme="minorBidi"/>
          <w:b/>
          <w:i/>
          <w:sz w:val="22"/>
          <w:szCs w:val="22"/>
        </w:rPr>
        <w:t>First Day of School</w:t>
      </w:r>
      <w:r w:rsidR="00B16A5E">
        <w:rPr>
          <w:rFonts w:asciiTheme="minorHAnsi" w:eastAsiaTheme="minorHAnsi" w:hAnsiTheme="minorHAnsi" w:cstheme="minorBidi"/>
          <w:b/>
          <w:i/>
          <w:sz w:val="22"/>
          <w:szCs w:val="22"/>
        </w:rPr>
        <w:t xml:space="preserve"> for ALL Students</w:t>
      </w:r>
    </w:p>
    <w:p w:rsidR="007944EB" w:rsidRPr="000410D3" w:rsidRDefault="007944EB" w:rsidP="001437D8">
      <w:pPr>
        <w:ind w:left="1440" w:firstLine="720"/>
        <w:rPr>
          <w:rFonts w:asciiTheme="minorHAnsi" w:eastAsiaTheme="minorHAnsi" w:hAnsiTheme="minorHAnsi" w:cstheme="minorBidi"/>
          <w:sz w:val="16"/>
          <w:szCs w:val="16"/>
        </w:rPr>
      </w:pPr>
    </w:p>
    <w:p w:rsidR="001437D8" w:rsidRPr="008F647A" w:rsidRDefault="00AA0DA1" w:rsidP="001437D8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September 3</w:t>
      </w:r>
      <w:r w:rsidR="000C401D" w:rsidRPr="008F647A">
        <w:rPr>
          <w:rFonts w:asciiTheme="minorHAnsi" w:eastAsiaTheme="minorHAnsi" w:hAnsiTheme="minorHAnsi" w:cstheme="minorBidi"/>
          <w:sz w:val="22"/>
          <w:szCs w:val="22"/>
        </w:rPr>
        <w:t>-6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>: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8F647A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1437D8" w:rsidRPr="008F647A">
        <w:rPr>
          <w:rFonts w:asciiTheme="minorHAnsi" w:eastAsiaTheme="minorHAnsi" w:hAnsiTheme="minorHAnsi" w:cstheme="minorBidi"/>
          <w:b/>
          <w:sz w:val="22"/>
          <w:szCs w:val="22"/>
        </w:rPr>
        <w:t>No School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 xml:space="preserve"> - </w:t>
      </w:r>
      <w:r w:rsidR="001437D8" w:rsidRPr="008F647A">
        <w:rPr>
          <w:rFonts w:asciiTheme="minorHAnsi" w:eastAsiaTheme="minorHAnsi" w:hAnsiTheme="minorHAnsi" w:cstheme="minorBidi"/>
          <w:i/>
          <w:sz w:val="22"/>
          <w:szCs w:val="22"/>
        </w:rPr>
        <w:t>Labor Day Observation</w:t>
      </w:r>
    </w:p>
    <w:p w:rsidR="00E97A24" w:rsidRPr="008F647A" w:rsidRDefault="000C401D" w:rsidP="006738AB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September 7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>: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8F647A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>School Resumes</w:t>
      </w:r>
    </w:p>
    <w:p w:rsidR="007944EB" w:rsidRPr="000410D3" w:rsidRDefault="00E97A24" w:rsidP="001437D8">
      <w:pPr>
        <w:rPr>
          <w:rFonts w:asciiTheme="minorHAnsi" w:eastAsiaTheme="minorHAnsi" w:hAnsiTheme="minorHAnsi" w:cstheme="minorBidi"/>
          <w:sz w:val="16"/>
          <w:szCs w:val="16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</w:p>
    <w:p w:rsidR="007944EB" w:rsidRPr="008F647A" w:rsidRDefault="007944EB" w:rsidP="007944EB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October 5: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  <w:t>Parent/Teacher Conferences – Elementary</w:t>
      </w:r>
    </w:p>
    <w:p w:rsidR="007944EB" w:rsidRPr="008F647A" w:rsidRDefault="007944EB" w:rsidP="007944EB">
      <w:pPr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  <w:t>October 6: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0410D3">
        <w:rPr>
          <w:rFonts w:asciiTheme="minorHAnsi" w:eastAsiaTheme="minorHAnsi" w:hAnsiTheme="minorHAnsi" w:cstheme="minorBidi"/>
          <w:b/>
          <w:color w:val="FF0000"/>
          <w:sz w:val="22"/>
          <w:szCs w:val="22"/>
        </w:rPr>
        <w:t>Official Count Day – Your Child Counts!</w:t>
      </w:r>
    </w:p>
    <w:p w:rsidR="007944EB" w:rsidRPr="008F647A" w:rsidRDefault="007944EB" w:rsidP="007944EB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  <w:t>Parent/Teacher Conferences – OPPA/NOVA</w:t>
      </w:r>
    </w:p>
    <w:p w:rsidR="007944EB" w:rsidRPr="008F647A" w:rsidRDefault="007944EB" w:rsidP="007944EB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October 7: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  <w:t>Parent/Teacher Conferences – OPHS</w:t>
      </w:r>
    </w:p>
    <w:p w:rsidR="00E97A24" w:rsidRPr="005633BF" w:rsidRDefault="00E97A24" w:rsidP="007944EB">
      <w:pPr>
        <w:rPr>
          <w:rFonts w:asciiTheme="minorHAnsi" w:eastAsiaTheme="minorHAnsi" w:hAnsiTheme="minorHAnsi" w:cstheme="minorBidi"/>
          <w:i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731286" w:rsidRPr="008F647A">
        <w:rPr>
          <w:rFonts w:asciiTheme="minorHAnsi" w:eastAsiaTheme="minorHAnsi" w:hAnsiTheme="minorHAnsi" w:cstheme="minorBidi"/>
          <w:sz w:val="22"/>
          <w:szCs w:val="22"/>
        </w:rPr>
        <w:t>October 8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>: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7944EB" w:rsidRPr="008F647A">
        <w:rPr>
          <w:rFonts w:asciiTheme="minorHAnsi" w:eastAsiaTheme="minorHAnsi" w:hAnsiTheme="minorHAnsi" w:cstheme="minorBidi"/>
          <w:b/>
          <w:sz w:val="22"/>
          <w:szCs w:val="22"/>
        </w:rPr>
        <w:t>No School</w:t>
      </w:r>
      <w:r w:rsidR="007944EB" w:rsidRPr="008F647A">
        <w:rPr>
          <w:rFonts w:asciiTheme="minorHAnsi" w:eastAsiaTheme="minorHAnsi" w:hAnsiTheme="minorHAnsi" w:cstheme="minorBidi"/>
          <w:sz w:val="22"/>
          <w:szCs w:val="22"/>
        </w:rPr>
        <w:t xml:space="preserve"> – </w:t>
      </w:r>
      <w:r w:rsidR="007944EB" w:rsidRPr="008F647A">
        <w:rPr>
          <w:rFonts w:asciiTheme="minorHAnsi" w:eastAsiaTheme="minorHAnsi" w:hAnsiTheme="minorHAnsi" w:cstheme="minorBidi"/>
          <w:i/>
          <w:sz w:val="22"/>
          <w:szCs w:val="22"/>
        </w:rPr>
        <w:t>Staff Professional Development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</w:p>
    <w:p w:rsidR="001437D8" w:rsidRPr="000410D3" w:rsidRDefault="001437D8" w:rsidP="001437D8">
      <w:pPr>
        <w:rPr>
          <w:rFonts w:asciiTheme="minorHAnsi" w:eastAsiaTheme="minorHAnsi" w:hAnsiTheme="minorHAnsi" w:cstheme="minorBidi"/>
          <w:sz w:val="16"/>
          <w:szCs w:val="16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</w:p>
    <w:p w:rsidR="001437D8" w:rsidRPr="008F647A" w:rsidRDefault="00731286" w:rsidP="001437D8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November 2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>: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8F647A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624663" w:rsidRPr="008F647A">
        <w:rPr>
          <w:rFonts w:asciiTheme="minorHAnsi" w:eastAsiaTheme="minorHAnsi" w:hAnsiTheme="minorHAnsi" w:cstheme="minorBidi"/>
          <w:b/>
          <w:sz w:val="22"/>
          <w:szCs w:val="22"/>
        </w:rPr>
        <w:t>No School</w:t>
      </w:r>
      <w:r w:rsidR="00624663" w:rsidRPr="008F647A">
        <w:rPr>
          <w:rFonts w:asciiTheme="minorHAnsi" w:eastAsiaTheme="minorHAnsi" w:hAnsiTheme="minorHAnsi" w:cstheme="minorBidi"/>
          <w:sz w:val="22"/>
          <w:szCs w:val="22"/>
        </w:rPr>
        <w:t xml:space="preserve"> – </w:t>
      </w:r>
      <w:r w:rsidR="00624663" w:rsidRPr="008F647A">
        <w:rPr>
          <w:rFonts w:asciiTheme="minorHAnsi" w:eastAsiaTheme="minorHAnsi" w:hAnsiTheme="minorHAnsi" w:cstheme="minorBidi"/>
          <w:i/>
          <w:sz w:val="22"/>
          <w:szCs w:val="22"/>
        </w:rPr>
        <w:t>Staff Professional Development</w:t>
      </w:r>
    </w:p>
    <w:p w:rsidR="005633BF" w:rsidRPr="008F647A" w:rsidRDefault="007944EB" w:rsidP="005633BF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November</w:t>
      </w:r>
      <w:r w:rsidR="005633BF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8F647A" w:rsidRPr="008F647A">
        <w:rPr>
          <w:rFonts w:asciiTheme="minorHAnsi" w:eastAsiaTheme="minorHAnsi" w:hAnsiTheme="minorHAnsi" w:cstheme="minorBidi"/>
          <w:sz w:val="22"/>
          <w:szCs w:val="22"/>
        </w:rPr>
        <w:t>5</w:t>
      </w:r>
      <w:r w:rsidR="005633BF">
        <w:rPr>
          <w:rFonts w:asciiTheme="minorHAnsi" w:eastAsiaTheme="minorHAnsi" w:hAnsiTheme="minorHAnsi" w:cstheme="minorBidi"/>
          <w:sz w:val="22"/>
          <w:szCs w:val="22"/>
        </w:rPr>
        <w:t>:</w:t>
      </w:r>
      <w:r w:rsidR="00E97A24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8F647A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6738AB" w:rsidRPr="008F647A">
        <w:rPr>
          <w:rFonts w:asciiTheme="minorHAnsi" w:eastAsiaTheme="minorHAnsi" w:hAnsiTheme="minorHAnsi" w:cstheme="minorBidi"/>
          <w:b/>
          <w:sz w:val="22"/>
          <w:szCs w:val="22"/>
        </w:rPr>
        <w:t xml:space="preserve">½ </w:t>
      </w:r>
      <w:r w:rsidRPr="008F647A">
        <w:rPr>
          <w:rFonts w:asciiTheme="minorHAnsi" w:eastAsiaTheme="minorHAnsi" w:hAnsiTheme="minorHAnsi" w:cstheme="minorBidi"/>
          <w:b/>
          <w:sz w:val="22"/>
          <w:szCs w:val="22"/>
        </w:rPr>
        <w:t>Day</w:t>
      </w:r>
      <w:r w:rsidR="000410D3">
        <w:rPr>
          <w:rFonts w:asciiTheme="minorHAnsi" w:eastAsiaTheme="minorHAnsi" w:hAnsiTheme="minorHAnsi" w:cstheme="minorBidi"/>
          <w:b/>
          <w:sz w:val="22"/>
          <w:szCs w:val="22"/>
        </w:rPr>
        <w:t xml:space="preserve"> Students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6738AB" w:rsidRPr="008F647A">
        <w:rPr>
          <w:rFonts w:asciiTheme="minorHAnsi" w:eastAsiaTheme="minorHAnsi" w:hAnsiTheme="minorHAnsi" w:cstheme="minorBidi"/>
          <w:sz w:val="22"/>
          <w:szCs w:val="22"/>
        </w:rPr>
        <w:t xml:space="preserve">- 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>AM Staff/Students, PM Staff Records Day</w:t>
      </w:r>
    </w:p>
    <w:p w:rsidR="007944EB" w:rsidRPr="008F647A" w:rsidRDefault="007944EB" w:rsidP="001437D8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  <w:t>Progress/Marking Period Ends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</w:p>
    <w:p w:rsidR="001437D8" w:rsidRPr="008F647A" w:rsidRDefault="000410D3" w:rsidP="000410D3">
      <w:pPr>
        <w:ind w:left="720" w:firstLine="720"/>
        <w:rPr>
          <w:rFonts w:asciiTheme="minorHAnsi" w:eastAsiaTheme="minorHAnsi" w:hAnsiTheme="minorHAnsi" w:cstheme="minorBidi"/>
          <w:b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ab/>
      </w:r>
      <w:r w:rsidR="008428E8" w:rsidRPr="008F647A">
        <w:rPr>
          <w:rFonts w:asciiTheme="minorHAnsi" w:eastAsiaTheme="minorHAnsi" w:hAnsiTheme="minorHAnsi" w:cstheme="minorBidi"/>
          <w:sz w:val="22"/>
          <w:szCs w:val="22"/>
        </w:rPr>
        <w:t>November 24-26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>: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1437D8" w:rsidRPr="008F647A">
        <w:rPr>
          <w:rFonts w:asciiTheme="minorHAnsi" w:eastAsiaTheme="minorHAnsi" w:hAnsiTheme="minorHAnsi" w:cstheme="minorBidi"/>
          <w:b/>
          <w:sz w:val="22"/>
          <w:szCs w:val="22"/>
        </w:rPr>
        <w:t>No School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 xml:space="preserve"> - </w:t>
      </w:r>
      <w:r w:rsidR="001437D8" w:rsidRPr="008F647A">
        <w:rPr>
          <w:rFonts w:asciiTheme="minorHAnsi" w:eastAsiaTheme="minorHAnsi" w:hAnsiTheme="minorHAnsi" w:cstheme="minorBidi"/>
          <w:i/>
          <w:sz w:val="22"/>
          <w:szCs w:val="22"/>
        </w:rPr>
        <w:t>Thanksgiving Holiday Break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</w:p>
    <w:p w:rsidR="00E97A24" w:rsidRPr="000410D3" w:rsidRDefault="00E97A24" w:rsidP="001437D8">
      <w:pPr>
        <w:ind w:left="1440" w:firstLine="720"/>
        <w:rPr>
          <w:rFonts w:asciiTheme="minorHAnsi" w:eastAsiaTheme="minorHAnsi" w:hAnsiTheme="minorHAnsi" w:cstheme="minorBidi"/>
          <w:sz w:val="16"/>
          <w:szCs w:val="16"/>
        </w:rPr>
      </w:pPr>
    </w:p>
    <w:p w:rsidR="001437D8" w:rsidRPr="008F647A" w:rsidRDefault="008428E8" w:rsidP="001437D8">
      <w:pPr>
        <w:ind w:left="1440" w:firstLine="720"/>
        <w:rPr>
          <w:rFonts w:asciiTheme="minorHAnsi" w:eastAsiaTheme="minorHAnsi" w:hAnsiTheme="minorHAnsi" w:cstheme="minorBidi"/>
          <w:b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December 20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>-31: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1437D8" w:rsidRPr="008F647A">
        <w:rPr>
          <w:rFonts w:asciiTheme="minorHAnsi" w:eastAsiaTheme="minorHAnsi" w:hAnsiTheme="minorHAnsi" w:cstheme="minorBidi"/>
          <w:b/>
          <w:sz w:val="22"/>
          <w:szCs w:val="22"/>
        </w:rPr>
        <w:t>No School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 xml:space="preserve"> - </w:t>
      </w:r>
      <w:r w:rsidR="001437D8" w:rsidRPr="008F647A">
        <w:rPr>
          <w:rFonts w:asciiTheme="minorHAnsi" w:eastAsiaTheme="minorHAnsi" w:hAnsiTheme="minorHAnsi" w:cstheme="minorBidi"/>
          <w:i/>
          <w:sz w:val="22"/>
          <w:szCs w:val="22"/>
        </w:rPr>
        <w:t>Winter Holiday Break</w:t>
      </w:r>
    </w:p>
    <w:p w:rsidR="007944EB" w:rsidRPr="000410D3" w:rsidRDefault="007944EB" w:rsidP="001437D8">
      <w:pPr>
        <w:ind w:left="1440" w:firstLine="720"/>
        <w:rPr>
          <w:rFonts w:asciiTheme="minorHAnsi" w:eastAsiaTheme="minorHAnsi" w:hAnsiTheme="minorHAnsi" w:cstheme="minorBidi"/>
          <w:b/>
          <w:sz w:val="16"/>
          <w:szCs w:val="16"/>
        </w:rPr>
      </w:pPr>
    </w:p>
    <w:p w:rsidR="001437D8" w:rsidRPr="008F647A" w:rsidRDefault="008428E8" w:rsidP="001437D8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January 3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>: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ab/>
        <w:t>School Resumes</w:t>
      </w:r>
    </w:p>
    <w:p w:rsidR="007944EB" w:rsidRPr="008F647A" w:rsidRDefault="008428E8" w:rsidP="001437D8">
      <w:pPr>
        <w:ind w:left="1440" w:firstLine="720"/>
        <w:rPr>
          <w:rFonts w:asciiTheme="minorHAnsi" w:eastAsiaTheme="minorHAnsi" w:hAnsiTheme="minorHAnsi" w:cstheme="minorBidi"/>
          <w:i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January 17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>: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1437D8" w:rsidRPr="008F647A">
        <w:rPr>
          <w:rFonts w:asciiTheme="minorHAnsi" w:eastAsiaTheme="minorHAnsi" w:hAnsiTheme="minorHAnsi" w:cstheme="minorBidi"/>
          <w:b/>
          <w:sz w:val="22"/>
          <w:szCs w:val="22"/>
        </w:rPr>
        <w:t>No School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 xml:space="preserve"> - </w:t>
      </w:r>
      <w:r w:rsidR="001437D8" w:rsidRPr="008F647A">
        <w:rPr>
          <w:rFonts w:asciiTheme="minorHAnsi" w:eastAsiaTheme="minorHAnsi" w:hAnsiTheme="minorHAnsi" w:cstheme="minorBidi"/>
          <w:i/>
          <w:sz w:val="22"/>
          <w:szCs w:val="22"/>
        </w:rPr>
        <w:t>MLK Holiday Break</w:t>
      </w:r>
    </w:p>
    <w:p w:rsidR="006738AB" w:rsidRPr="008F647A" w:rsidRDefault="007944EB" w:rsidP="001437D8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5633BF">
        <w:rPr>
          <w:rFonts w:asciiTheme="minorHAnsi" w:eastAsiaTheme="minorHAnsi" w:hAnsiTheme="minorHAnsi" w:cstheme="minorBidi"/>
          <w:sz w:val="22"/>
          <w:szCs w:val="22"/>
        </w:rPr>
        <w:t>January 20</w:t>
      </w:r>
      <w:r w:rsidR="00F94DB3" w:rsidRPr="005633BF">
        <w:rPr>
          <w:rFonts w:asciiTheme="minorHAnsi" w:eastAsiaTheme="minorHAnsi" w:hAnsiTheme="minorHAnsi" w:cstheme="minorBidi"/>
          <w:sz w:val="22"/>
          <w:szCs w:val="22"/>
        </w:rPr>
        <w:t>:</w:t>
      </w:r>
      <w:r w:rsidR="00F94DB3" w:rsidRPr="005633BF">
        <w:rPr>
          <w:rFonts w:asciiTheme="minorHAnsi" w:eastAsiaTheme="minorHAnsi" w:hAnsiTheme="minorHAnsi" w:cstheme="minorBidi"/>
          <w:sz w:val="22"/>
          <w:szCs w:val="22"/>
        </w:rPr>
        <w:tab/>
      </w:r>
      <w:r w:rsidR="00F94DB3" w:rsidRPr="005633BF">
        <w:rPr>
          <w:rFonts w:asciiTheme="minorHAnsi" w:eastAsiaTheme="minorHAnsi" w:hAnsiTheme="minorHAnsi" w:cstheme="minorBidi"/>
          <w:sz w:val="22"/>
          <w:szCs w:val="22"/>
        </w:rPr>
        <w:tab/>
      </w:r>
      <w:r w:rsidR="006738AB" w:rsidRPr="005633BF">
        <w:rPr>
          <w:rFonts w:asciiTheme="minorHAnsi" w:eastAsiaTheme="minorHAnsi" w:hAnsiTheme="minorHAnsi" w:cstheme="minorBidi"/>
          <w:b/>
          <w:sz w:val="22"/>
          <w:szCs w:val="22"/>
        </w:rPr>
        <w:t xml:space="preserve">½ Day </w:t>
      </w:r>
      <w:r w:rsidR="006738AB" w:rsidRPr="005633BF">
        <w:rPr>
          <w:rFonts w:asciiTheme="minorHAnsi" w:eastAsiaTheme="minorHAnsi" w:hAnsiTheme="minorHAnsi" w:cstheme="minorBidi"/>
          <w:sz w:val="22"/>
          <w:szCs w:val="22"/>
        </w:rPr>
        <w:t>AM</w:t>
      </w:r>
      <w:r w:rsidRPr="005633BF">
        <w:rPr>
          <w:rFonts w:asciiTheme="minorHAnsi" w:eastAsiaTheme="minorHAnsi" w:hAnsiTheme="minorHAnsi" w:cstheme="minorBidi"/>
          <w:sz w:val="22"/>
          <w:szCs w:val="22"/>
        </w:rPr>
        <w:t xml:space="preserve"> (9-12 ONLY)</w:t>
      </w:r>
      <w:r w:rsidR="006738AB" w:rsidRPr="005633BF">
        <w:rPr>
          <w:rFonts w:asciiTheme="minorHAnsi" w:eastAsiaTheme="minorHAnsi" w:hAnsiTheme="minorHAnsi" w:cstheme="minorBidi"/>
          <w:sz w:val="22"/>
          <w:szCs w:val="22"/>
        </w:rPr>
        <w:t xml:space="preserve"> – PM Staff Records Day</w:t>
      </w:r>
    </w:p>
    <w:p w:rsidR="006738AB" w:rsidRDefault="006738AB" w:rsidP="006738AB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January 21: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b/>
          <w:sz w:val="22"/>
          <w:szCs w:val="22"/>
        </w:rPr>
        <w:t>½ Day</w:t>
      </w:r>
      <w:r w:rsidR="000410D3">
        <w:rPr>
          <w:rFonts w:asciiTheme="minorHAnsi" w:eastAsiaTheme="minorHAnsi" w:hAnsiTheme="minorHAnsi" w:cstheme="minorBidi"/>
          <w:b/>
          <w:sz w:val="22"/>
          <w:szCs w:val="22"/>
        </w:rPr>
        <w:t xml:space="preserve"> Students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 xml:space="preserve"> - AM Staff/Students, PM Staff Records Day</w:t>
      </w:r>
    </w:p>
    <w:p w:rsidR="005633BF" w:rsidRPr="008F647A" w:rsidRDefault="005633BF" w:rsidP="005633BF">
      <w:pPr>
        <w:ind w:left="720" w:firstLine="72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ab/>
      </w:r>
      <w:r>
        <w:rPr>
          <w:rFonts w:asciiTheme="minorHAnsi" w:eastAsiaTheme="minorHAnsi" w:hAnsiTheme="minorHAnsi" w:cstheme="minorBidi"/>
          <w:sz w:val="22"/>
          <w:szCs w:val="22"/>
        </w:rPr>
        <w:tab/>
      </w:r>
      <w:r>
        <w:rPr>
          <w:rFonts w:asciiTheme="minorHAnsi" w:eastAsiaTheme="minorHAnsi" w:hAnsiTheme="minorHAnsi" w:cstheme="minorBidi"/>
          <w:sz w:val="22"/>
          <w:szCs w:val="22"/>
        </w:rPr>
        <w:tab/>
      </w:r>
      <w:r>
        <w:rPr>
          <w:rFonts w:asciiTheme="minorHAnsi" w:eastAsiaTheme="minorHAnsi" w:hAnsiTheme="minorHAnsi" w:cstheme="minorBidi"/>
          <w:sz w:val="22"/>
          <w:szCs w:val="22"/>
        </w:rPr>
        <w:tab/>
        <w:t>Progress/Marking Period Ends</w:t>
      </w:r>
    </w:p>
    <w:p w:rsidR="00C758E9" w:rsidRPr="000410D3" w:rsidRDefault="00C758E9" w:rsidP="008F647A">
      <w:pPr>
        <w:rPr>
          <w:rFonts w:asciiTheme="minorHAnsi" w:eastAsiaTheme="minorHAnsi" w:hAnsiTheme="minorHAnsi" w:cstheme="minorBidi"/>
          <w:sz w:val="16"/>
          <w:szCs w:val="16"/>
        </w:rPr>
      </w:pPr>
    </w:p>
    <w:p w:rsidR="008063B6" w:rsidRPr="008F647A" w:rsidRDefault="002B2623" w:rsidP="008063B6">
      <w:pPr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8428E8" w:rsidRPr="000410D3">
        <w:rPr>
          <w:rFonts w:asciiTheme="minorHAnsi" w:eastAsiaTheme="minorHAnsi" w:hAnsiTheme="minorHAnsi" w:cstheme="minorBidi"/>
          <w:sz w:val="22"/>
          <w:szCs w:val="22"/>
        </w:rPr>
        <w:t>February 9</w:t>
      </w:r>
      <w:r w:rsidR="008063B6" w:rsidRPr="000410D3">
        <w:rPr>
          <w:rFonts w:asciiTheme="minorHAnsi" w:eastAsiaTheme="minorHAnsi" w:hAnsiTheme="minorHAnsi" w:cstheme="minorBidi"/>
          <w:sz w:val="22"/>
          <w:szCs w:val="22"/>
        </w:rPr>
        <w:t>:</w:t>
      </w:r>
      <w:r w:rsidR="008063B6" w:rsidRPr="000410D3">
        <w:rPr>
          <w:rFonts w:asciiTheme="minorHAnsi" w:eastAsiaTheme="minorHAnsi" w:hAnsiTheme="minorHAnsi" w:cstheme="minorBidi"/>
          <w:sz w:val="22"/>
          <w:szCs w:val="22"/>
        </w:rPr>
        <w:tab/>
      </w:r>
      <w:r w:rsidR="008428E8" w:rsidRPr="000410D3">
        <w:rPr>
          <w:rFonts w:asciiTheme="minorHAnsi" w:eastAsiaTheme="minorHAnsi" w:hAnsiTheme="minorHAnsi" w:cstheme="minorBidi"/>
          <w:sz w:val="22"/>
          <w:szCs w:val="22"/>
        </w:rPr>
        <w:tab/>
      </w:r>
      <w:r w:rsidR="008063B6" w:rsidRPr="000410D3">
        <w:rPr>
          <w:rFonts w:asciiTheme="minorHAnsi" w:eastAsiaTheme="minorHAnsi" w:hAnsiTheme="minorHAnsi" w:cstheme="minorBidi"/>
          <w:b/>
          <w:color w:val="FF0000"/>
          <w:sz w:val="22"/>
          <w:szCs w:val="22"/>
        </w:rPr>
        <w:t>Official Count Day – Your Child Counts!</w:t>
      </w:r>
    </w:p>
    <w:p w:rsidR="008063B6" w:rsidRPr="008F647A" w:rsidRDefault="002C15BA" w:rsidP="002C15BA">
      <w:pPr>
        <w:ind w:left="1440" w:firstLine="720"/>
        <w:rPr>
          <w:rFonts w:asciiTheme="minorHAnsi" w:eastAsiaTheme="minorHAnsi" w:hAnsiTheme="minorHAnsi" w:cstheme="minorBidi"/>
          <w:i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February</w:t>
      </w:r>
      <w:r w:rsidR="008428E8" w:rsidRPr="008F647A">
        <w:rPr>
          <w:rFonts w:asciiTheme="minorHAnsi" w:eastAsiaTheme="minorHAnsi" w:hAnsiTheme="minorHAnsi" w:cstheme="minorBidi"/>
          <w:sz w:val="22"/>
          <w:szCs w:val="22"/>
        </w:rPr>
        <w:t xml:space="preserve"> 21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>-</w:t>
      </w:r>
      <w:r w:rsidR="008428E8" w:rsidRPr="008F647A">
        <w:rPr>
          <w:rFonts w:asciiTheme="minorHAnsi" w:eastAsiaTheme="minorHAnsi" w:hAnsiTheme="minorHAnsi" w:cstheme="minorBidi"/>
          <w:sz w:val="22"/>
          <w:szCs w:val="22"/>
        </w:rPr>
        <w:t>25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>: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8F647A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b/>
          <w:sz w:val="22"/>
          <w:szCs w:val="22"/>
        </w:rPr>
        <w:t>No School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 xml:space="preserve"> – </w:t>
      </w:r>
      <w:r w:rsidRPr="008F647A">
        <w:rPr>
          <w:rFonts w:asciiTheme="minorHAnsi" w:eastAsiaTheme="minorHAnsi" w:hAnsiTheme="minorHAnsi" w:cstheme="minorBidi"/>
          <w:i/>
          <w:sz w:val="22"/>
          <w:szCs w:val="22"/>
        </w:rPr>
        <w:t>Winter Break</w:t>
      </w:r>
    </w:p>
    <w:p w:rsidR="001437D8" w:rsidRPr="000410D3" w:rsidRDefault="001437D8" w:rsidP="002C15BA">
      <w:pPr>
        <w:rPr>
          <w:rFonts w:asciiTheme="minorHAnsi" w:eastAsiaTheme="minorHAnsi" w:hAnsiTheme="minorHAnsi" w:cstheme="minorBidi"/>
          <w:sz w:val="16"/>
          <w:szCs w:val="16"/>
        </w:rPr>
      </w:pPr>
    </w:p>
    <w:p w:rsidR="006738AB" w:rsidRPr="008F647A" w:rsidRDefault="006738AB" w:rsidP="001437D8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March 8</w:t>
      </w:r>
      <w:r w:rsidR="008063B6" w:rsidRPr="008F647A">
        <w:rPr>
          <w:rFonts w:asciiTheme="minorHAnsi" w:eastAsiaTheme="minorHAnsi" w:hAnsiTheme="minorHAnsi" w:cstheme="minorBidi"/>
          <w:sz w:val="22"/>
          <w:szCs w:val="22"/>
        </w:rPr>
        <w:t>:</w:t>
      </w:r>
      <w:r w:rsidR="008063B6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  <w:t>Parent/Teacher Conferences – Elementary</w:t>
      </w:r>
    </w:p>
    <w:p w:rsidR="006738AB" w:rsidRPr="008F647A" w:rsidRDefault="006738AB" w:rsidP="001437D8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March 9: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  <w:t>Parent/Teacher Conferences – OPPA/NOVA</w:t>
      </w:r>
    </w:p>
    <w:p w:rsidR="006738AB" w:rsidRPr="008F647A" w:rsidRDefault="006738AB" w:rsidP="001437D8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March 10: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  <w:t>Parent/Teacher Conferences – OPHS</w:t>
      </w:r>
    </w:p>
    <w:p w:rsidR="008063B6" w:rsidRPr="005633BF" w:rsidRDefault="006738AB" w:rsidP="005633BF">
      <w:pPr>
        <w:rPr>
          <w:rFonts w:asciiTheme="minorHAnsi" w:eastAsiaTheme="minorHAnsi" w:hAnsiTheme="minorHAnsi" w:cstheme="minorBidi"/>
          <w:i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  <w:t>March 11: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8063B6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b/>
          <w:sz w:val="22"/>
          <w:szCs w:val="22"/>
        </w:rPr>
        <w:t>No School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 xml:space="preserve"> – </w:t>
      </w:r>
      <w:r w:rsidRPr="008F647A">
        <w:rPr>
          <w:rFonts w:asciiTheme="minorHAnsi" w:eastAsiaTheme="minorHAnsi" w:hAnsiTheme="minorHAnsi" w:cstheme="minorBidi"/>
          <w:i/>
          <w:sz w:val="22"/>
          <w:szCs w:val="22"/>
        </w:rPr>
        <w:t>Staff Professional Development</w:t>
      </w:r>
    </w:p>
    <w:p w:rsidR="001437D8" w:rsidRPr="008F647A" w:rsidRDefault="001437D8" w:rsidP="008063B6">
      <w:pPr>
        <w:ind w:left="1440" w:firstLine="720"/>
        <w:rPr>
          <w:rFonts w:asciiTheme="minorHAnsi" w:eastAsiaTheme="minorHAnsi" w:hAnsiTheme="minorHAnsi" w:cstheme="minorBidi"/>
          <w:b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 xml:space="preserve">March </w:t>
      </w:r>
      <w:r w:rsidR="008428E8" w:rsidRPr="008F647A">
        <w:rPr>
          <w:rFonts w:asciiTheme="minorHAnsi" w:eastAsiaTheme="minorHAnsi" w:hAnsiTheme="minorHAnsi" w:cstheme="minorBidi"/>
          <w:sz w:val="22"/>
          <w:szCs w:val="22"/>
        </w:rPr>
        <w:t>28</w:t>
      </w:r>
      <w:r w:rsidR="008063B6" w:rsidRPr="008F647A">
        <w:rPr>
          <w:rFonts w:asciiTheme="minorHAnsi" w:eastAsiaTheme="minorHAnsi" w:hAnsiTheme="minorHAnsi" w:cstheme="minorBidi"/>
          <w:sz w:val="22"/>
          <w:szCs w:val="22"/>
        </w:rPr>
        <w:t>-31:</w:t>
      </w:r>
      <w:r w:rsidR="008063B6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8F647A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8063B6" w:rsidRPr="008F647A">
        <w:rPr>
          <w:rFonts w:asciiTheme="minorHAnsi" w:eastAsiaTheme="minorHAnsi" w:hAnsiTheme="minorHAnsi" w:cstheme="minorBidi"/>
          <w:b/>
          <w:sz w:val="22"/>
          <w:szCs w:val="22"/>
        </w:rPr>
        <w:t>No School</w:t>
      </w:r>
      <w:r w:rsidR="008063B6" w:rsidRPr="008F647A">
        <w:rPr>
          <w:rFonts w:asciiTheme="minorHAnsi" w:eastAsiaTheme="minorHAnsi" w:hAnsiTheme="minorHAnsi" w:cstheme="minorBidi"/>
          <w:sz w:val="22"/>
          <w:szCs w:val="22"/>
        </w:rPr>
        <w:t xml:space="preserve"> – </w:t>
      </w:r>
      <w:r w:rsidR="008063B6" w:rsidRPr="008F647A">
        <w:rPr>
          <w:rFonts w:asciiTheme="minorHAnsi" w:eastAsiaTheme="minorHAnsi" w:hAnsiTheme="minorHAnsi" w:cstheme="minorBidi"/>
          <w:i/>
          <w:sz w:val="22"/>
          <w:szCs w:val="22"/>
        </w:rPr>
        <w:t>Spring Break</w:t>
      </w:r>
      <w:r w:rsidR="008063B6" w:rsidRPr="008F647A">
        <w:rPr>
          <w:rFonts w:asciiTheme="minorHAnsi" w:eastAsiaTheme="minorHAnsi" w:hAnsiTheme="minorHAnsi" w:cstheme="minorBidi"/>
          <w:sz w:val="22"/>
          <w:szCs w:val="22"/>
        </w:rPr>
        <w:tab/>
      </w:r>
    </w:p>
    <w:p w:rsidR="001437D8" w:rsidRPr="000410D3" w:rsidRDefault="001437D8" w:rsidP="001437D8">
      <w:pPr>
        <w:ind w:left="1440" w:firstLine="720"/>
        <w:rPr>
          <w:rFonts w:asciiTheme="minorHAnsi" w:eastAsiaTheme="minorHAnsi" w:hAnsiTheme="minorHAnsi" w:cstheme="minorBidi"/>
          <w:sz w:val="16"/>
          <w:szCs w:val="16"/>
        </w:rPr>
      </w:pPr>
    </w:p>
    <w:p w:rsidR="001437D8" w:rsidRPr="008F647A" w:rsidRDefault="008428E8" w:rsidP="001437D8">
      <w:pPr>
        <w:ind w:left="1440" w:firstLine="720"/>
        <w:rPr>
          <w:rFonts w:asciiTheme="minorHAnsi" w:eastAsiaTheme="minorHAnsi" w:hAnsiTheme="minorHAnsi" w:cstheme="minorBidi"/>
          <w:i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April 1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>: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8F647A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1437D8" w:rsidRPr="008F647A">
        <w:rPr>
          <w:rFonts w:asciiTheme="minorHAnsi" w:eastAsiaTheme="minorHAnsi" w:hAnsiTheme="minorHAnsi" w:cstheme="minorBidi"/>
          <w:b/>
          <w:sz w:val="22"/>
          <w:szCs w:val="22"/>
        </w:rPr>
        <w:t>No School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 xml:space="preserve"> – </w:t>
      </w:r>
      <w:r w:rsidR="001437D8" w:rsidRPr="008F647A">
        <w:rPr>
          <w:rFonts w:asciiTheme="minorHAnsi" w:eastAsiaTheme="minorHAnsi" w:hAnsiTheme="minorHAnsi" w:cstheme="minorBidi"/>
          <w:i/>
          <w:sz w:val="22"/>
          <w:szCs w:val="22"/>
        </w:rPr>
        <w:t>Spring Break</w:t>
      </w:r>
    </w:p>
    <w:p w:rsidR="008428E8" w:rsidRDefault="008428E8" w:rsidP="008428E8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A</w:t>
      </w:r>
      <w:r w:rsidR="006738AB" w:rsidRPr="008F647A">
        <w:rPr>
          <w:rFonts w:asciiTheme="minorHAnsi" w:eastAsiaTheme="minorHAnsi" w:hAnsiTheme="minorHAnsi" w:cstheme="minorBidi"/>
          <w:sz w:val="22"/>
          <w:szCs w:val="22"/>
        </w:rPr>
        <w:t>pril 4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>: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8F647A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>School Resumes</w:t>
      </w:r>
    </w:p>
    <w:p w:rsidR="005633BF" w:rsidRDefault="005633BF" w:rsidP="005633BF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April 8:</w:t>
      </w:r>
      <w:r>
        <w:rPr>
          <w:rFonts w:asciiTheme="minorHAnsi" w:eastAsiaTheme="minorHAnsi" w:hAnsiTheme="minorHAnsi" w:cstheme="minorBidi"/>
          <w:sz w:val="22"/>
          <w:szCs w:val="22"/>
        </w:rPr>
        <w:tab/>
      </w:r>
      <w:r>
        <w:rPr>
          <w:rFonts w:asciiTheme="minorHAnsi" w:eastAsiaTheme="minorHAnsi" w:hAnsiTheme="minorHAnsi" w:cstheme="minorBidi"/>
          <w:sz w:val="22"/>
          <w:szCs w:val="22"/>
        </w:rPr>
        <w:tab/>
      </w:r>
      <w:r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b/>
          <w:sz w:val="22"/>
          <w:szCs w:val="22"/>
        </w:rPr>
        <w:t>½ Day</w:t>
      </w:r>
      <w:r>
        <w:rPr>
          <w:rFonts w:asciiTheme="minorHAnsi" w:eastAsiaTheme="minorHAnsi" w:hAnsiTheme="minorHAnsi" w:cstheme="minorBidi"/>
          <w:b/>
          <w:sz w:val="22"/>
          <w:szCs w:val="22"/>
        </w:rPr>
        <w:t xml:space="preserve"> Students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 xml:space="preserve"> - AM Staff/Students, PM Staff Records Day</w:t>
      </w:r>
    </w:p>
    <w:p w:rsidR="005633BF" w:rsidRPr="008F647A" w:rsidRDefault="005633BF" w:rsidP="005633BF">
      <w:pPr>
        <w:ind w:left="720" w:firstLine="72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ab/>
      </w:r>
      <w:r>
        <w:rPr>
          <w:rFonts w:asciiTheme="minorHAnsi" w:eastAsiaTheme="minorHAnsi" w:hAnsiTheme="minorHAnsi" w:cstheme="minorBidi"/>
          <w:sz w:val="22"/>
          <w:szCs w:val="22"/>
        </w:rPr>
        <w:tab/>
      </w:r>
      <w:r>
        <w:rPr>
          <w:rFonts w:asciiTheme="minorHAnsi" w:eastAsiaTheme="minorHAnsi" w:hAnsiTheme="minorHAnsi" w:cstheme="minorBidi"/>
          <w:sz w:val="22"/>
          <w:szCs w:val="22"/>
        </w:rPr>
        <w:tab/>
      </w:r>
      <w:r>
        <w:rPr>
          <w:rFonts w:asciiTheme="minorHAnsi" w:eastAsiaTheme="minorHAnsi" w:hAnsiTheme="minorHAnsi" w:cstheme="minorBidi"/>
          <w:sz w:val="22"/>
          <w:szCs w:val="22"/>
        </w:rPr>
        <w:tab/>
        <w:t>Progress/Marking Period Ends</w:t>
      </w:r>
    </w:p>
    <w:p w:rsidR="001437D8" w:rsidRPr="000410D3" w:rsidRDefault="001437D8" w:rsidP="001437D8">
      <w:pPr>
        <w:ind w:left="1440" w:firstLine="720"/>
        <w:rPr>
          <w:rFonts w:asciiTheme="minorHAnsi" w:eastAsiaTheme="minorHAnsi" w:hAnsiTheme="minorHAnsi" w:cstheme="minorBidi"/>
          <w:sz w:val="16"/>
          <w:szCs w:val="16"/>
        </w:rPr>
      </w:pPr>
      <w:bookmarkStart w:id="0" w:name="_GoBack"/>
      <w:bookmarkEnd w:id="0"/>
    </w:p>
    <w:p w:rsidR="001437D8" w:rsidRPr="008F647A" w:rsidRDefault="008428E8" w:rsidP="001437D8">
      <w:pPr>
        <w:ind w:left="1440" w:firstLine="720"/>
        <w:rPr>
          <w:rFonts w:asciiTheme="minorHAnsi" w:eastAsiaTheme="minorHAnsi" w:hAnsiTheme="minorHAnsi" w:cstheme="minorBidi"/>
          <w:i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May 30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>: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1437D8" w:rsidRPr="008F647A">
        <w:rPr>
          <w:rFonts w:asciiTheme="minorHAnsi" w:eastAsiaTheme="minorHAnsi" w:hAnsiTheme="minorHAnsi" w:cstheme="minorBidi"/>
          <w:b/>
          <w:sz w:val="22"/>
          <w:szCs w:val="22"/>
        </w:rPr>
        <w:t>No School</w:t>
      </w:r>
      <w:r w:rsidR="001437D8" w:rsidRPr="008F647A">
        <w:rPr>
          <w:rFonts w:asciiTheme="minorHAnsi" w:eastAsiaTheme="minorHAnsi" w:hAnsiTheme="minorHAnsi" w:cstheme="minorBidi"/>
          <w:sz w:val="22"/>
          <w:szCs w:val="22"/>
        </w:rPr>
        <w:t xml:space="preserve"> – </w:t>
      </w:r>
      <w:r w:rsidR="001437D8" w:rsidRPr="008F647A">
        <w:rPr>
          <w:rFonts w:asciiTheme="minorHAnsi" w:eastAsiaTheme="minorHAnsi" w:hAnsiTheme="minorHAnsi" w:cstheme="minorBidi"/>
          <w:i/>
          <w:sz w:val="22"/>
          <w:szCs w:val="22"/>
        </w:rPr>
        <w:t>Memorial Day</w:t>
      </w:r>
    </w:p>
    <w:p w:rsidR="001437D8" w:rsidRPr="000410D3" w:rsidRDefault="001437D8" w:rsidP="001437D8">
      <w:pPr>
        <w:ind w:left="1440" w:firstLine="720"/>
        <w:rPr>
          <w:rFonts w:asciiTheme="minorHAnsi" w:eastAsiaTheme="minorHAnsi" w:hAnsiTheme="minorHAnsi" w:cstheme="minorBidi"/>
          <w:i/>
          <w:sz w:val="16"/>
          <w:szCs w:val="16"/>
        </w:rPr>
      </w:pPr>
    </w:p>
    <w:p w:rsidR="00E2015F" w:rsidRPr="008F647A" w:rsidRDefault="006738AB" w:rsidP="006738AB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June 9: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8F647A"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="00E2015F" w:rsidRPr="008F647A">
        <w:rPr>
          <w:rFonts w:asciiTheme="minorHAnsi" w:eastAsiaTheme="minorHAnsi" w:hAnsiTheme="minorHAnsi" w:cstheme="minorBidi"/>
          <w:b/>
          <w:sz w:val="22"/>
          <w:szCs w:val="22"/>
        </w:rPr>
        <w:t>½ Day</w:t>
      </w:r>
      <w:r w:rsidR="000410D3">
        <w:rPr>
          <w:rFonts w:asciiTheme="minorHAnsi" w:eastAsiaTheme="minorHAnsi" w:hAnsiTheme="minorHAnsi" w:cstheme="minorBidi"/>
          <w:b/>
          <w:sz w:val="22"/>
          <w:szCs w:val="22"/>
        </w:rPr>
        <w:t xml:space="preserve"> Students</w:t>
      </w:r>
      <w:r w:rsidR="00E2015F" w:rsidRPr="008F647A">
        <w:rPr>
          <w:rFonts w:asciiTheme="minorHAnsi" w:eastAsiaTheme="minorHAnsi" w:hAnsiTheme="minorHAnsi" w:cstheme="minorBidi"/>
          <w:sz w:val="22"/>
          <w:szCs w:val="22"/>
        </w:rPr>
        <w:t xml:space="preserve"> - AM Staff/Students, PM Staff Records Day </w:t>
      </w:r>
      <w:r w:rsidR="00E2015F" w:rsidRPr="008F647A">
        <w:rPr>
          <w:rFonts w:asciiTheme="minorHAnsi" w:eastAsiaTheme="minorHAnsi" w:hAnsiTheme="minorHAnsi" w:cstheme="minorBidi"/>
          <w:sz w:val="22"/>
          <w:szCs w:val="22"/>
        </w:rPr>
        <w:tab/>
      </w:r>
    </w:p>
    <w:p w:rsidR="0008752C" w:rsidRPr="008F647A" w:rsidRDefault="006738AB" w:rsidP="001437D8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>J</w:t>
      </w:r>
      <w:r w:rsidR="00E2015F" w:rsidRPr="008F647A">
        <w:rPr>
          <w:rFonts w:asciiTheme="minorHAnsi" w:eastAsiaTheme="minorHAnsi" w:hAnsiTheme="minorHAnsi" w:cstheme="minorBidi"/>
          <w:sz w:val="22"/>
          <w:szCs w:val="22"/>
        </w:rPr>
        <w:t>une 10: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b/>
          <w:sz w:val="22"/>
          <w:szCs w:val="22"/>
        </w:rPr>
        <w:t>½ Day</w:t>
      </w:r>
      <w:r w:rsidR="00B16A5E">
        <w:rPr>
          <w:rFonts w:asciiTheme="minorHAnsi" w:eastAsiaTheme="minorHAnsi" w:hAnsiTheme="minorHAnsi" w:cstheme="minorBidi"/>
          <w:b/>
          <w:sz w:val="22"/>
          <w:szCs w:val="22"/>
        </w:rPr>
        <w:t xml:space="preserve"> Students</w:t>
      </w:r>
      <w:r w:rsidRPr="008F647A">
        <w:rPr>
          <w:rFonts w:asciiTheme="minorHAnsi" w:eastAsiaTheme="minorHAnsi" w:hAnsiTheme="minorHAnsi" w:cstheme="minorBidi"/>
          <w:sz w:val="22"/>
          <w:szCs w:val="22"/>
        </w:rPr>
        <w:t xml:space="preserve"> - AM Staff/Students, PM Staff Records Day</w:t>
      </w:r>
    </w:p>
    <w:p w:rsidR="008063B6" w:rsidRPr="008F647A" w:rsidRDefault="008063B6" w:rsidP="001437D8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b/>
          <w:i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b/>
          <w:i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b/>
          <w:i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>Secondary Exams – AM</w:t>
      </w:r>
    </w:p>
    <w:p w:rsidR="008063B6" w:rsidRPr="008F647A" w:rsidRDefault="008063B6" w:rsidP="001437D8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  <w:t>Progress/Marking Period Ends</w:t>
      </w:r>
    </w:p>
    <w:p w:rsidR="00C93F04" w:rsidRPr="000410D3" w:rsidRDefault="00E2015F" w:rsidP="001437D8">
      <w:pPr>
        <w:ind w:left="1440" w:firstLine="720"/>
        <w:rPr>
          <w:rFonts w:asciiTheme="minorHAnsi" w:eastAsiaTheme="minorHAnsi" w:hAnsiTheme="minorHAnsi" w:cstheme="minorBidi"/>
          <w:sz w:val="22"/>
          <w:szCs w:val="22"/>
        </w:rPr>
      </w:pP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sz w:val="22"/>
          <w:szCs w:val="22"/>
        </w:rPr>
        <w:tab/>
      </w:r>
      <w:r w:rsidRPr="008F647A">
        <w:rPr>
          <w:rFonts w:asciiTheme="minorHAnsi" w:eastAsiaTheme="minorHAnsi" w:hAnsiTheme="minorHAnsi" w:cstheme="minorBidi"/>
          <w:b/>
          <w:i/>
          <w:sz w:val="22"/>
          <w:szCs w:val="22"/>
        </w:rPr>
        <w:t>Last Day of School</w:t>
      </w:r>
      <w:r w:rsidR="008063B6" w:rsidRPr="008063B6">
        <w:rPr>
          <w:rFonts w:asciiTheme="minorHAnsi" w:eastAsiaTheme="minorHAnsi" w:hAnsiTheme="minorHAnsi" w:cstheme="minorBidi"/>
          <w:sz w:val="28"/>
          <w:szCs w:val="28"/>
        </w:rPr>
        <w:tab/>
      </w:r>
    </w:p>
    <w:sectPr w:rsidR="00C93F04" w:rsidRPr="000410D3" w:rsidSect="008F647A">
      <w:footerReference w:type="default" r:id="rId9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73BA" w:rsidRDefault="00C573BA">
      <w:r>
        <w:separator/>
      </w:r>
    </w:p>
  </w:endnote>
  <w:endnote w:type="continuationSeparator" w:id="0">
    <w:p w:rsidR="00C573BA" w:rsidRDefault="00C573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F168C" w:rsidRPr="007E0BDA" w:rsidRDefault="00CF168C">
    <w:pPr>
      <w:pStyle w:val="Footer"/>
      <w:jc w:val="center"/>
      <w:rPr>
        <w:rFonts w:asciiTheme="minorHAnsi" w:hAnsiTheme="minorHAnsi" w:cstheme="minorHAnsi"/>
        <w:color w:val="000000" w:themeColor="text1"/>
        <w:sz w:val="22"/>
        <w:szCs w:val="22"/>
      </w:rPr>
    </w:pPr>
    <w:r w:rsidRPr="007E0BDA">
      <w:rPr>
        <w:rFonts w:asciiTheme="minorHAnsi" w:hAnsiTheme="minorHAnsi" w:cstheme="minorHAnsi"/>
        <w:color w:val="000000" w:themeColor="text1"/>
        <w:sz w:val="22"/>
        <w:szCs w:val="22"/>
      </w:rPr>
      <w:t xml:space="preserve">Page </w:t>
    </w:r>
    <w:r w:rsidRPr="007E0BDA">
      <w:rPr>
        <w:rFonts w:asciiTheme="minorHAnsi" w:hAnsiTheme="minorHAnsi" w:cstheme="minorHAnsi"/>
        <w:color w:val="000000" w:themeColor="text1"/>
        <w:sz w:val="22"/>
        <w:szCs w:val="22"/>
      </w:rPr>
      <w:fldChar w:fldCharType="begin"/>
    </w:r>
    <w:r w:rsidRPr="007E0BDA">
      <w:rPr>
        <w:rFonts w:asciiTheme="minorHAnsi" w:hAnsiTheme="minorHAnsi" w:cstheme="minorHAnsi"/>
        <w:color w:val="000000" w:themeColor="text1"/>
        <w:sz w:val="22"/>
        <w:szCs w:val="22"/>
      </w:rPr>
      <w:instrText xml:space="preserve"> PAGE  \* Arabic  \* MERGEFORMAT </w:instrText>
    </w:r>
    <w:r w:rsidRPr="007E0BDA">
      <w:rPr>
        <w:rFonts w:asciiTheme="minorHAnsi" w:hAnsiTheme="minorHAnsi" w:cstheme="minorHAnsi"/>
        <w:color w:val="000000" w:themeColor="text1"/>
        <w:sz w:val="22"/>
        <w:szCs w:val="22"/>
      </w:rPr>
      <w:fldChar w:fldCharType="separate"/>
    </w:r>
    <w:r w:rsidR="00AA0DA1">
      <w:rPr>
        <w:rFonts w:asciiTheme="minorHAnsi" w:hAnsiTheme="minorHAnsi" w:cstheme="minorHAnsi"/>
        <w:noProof/>
        <w:color w:val="000000" w:themeColor="text1"/>
        <w:sz w:val="22"/>
        <w:szCs w:val="22"/>
      </w:rPr>
      <w:t>2</w:t>
    </w:r>
    <w:r w:rsidRPr="007E0BDA">
      <w:rPr>
        <w:rFonts w:asciiTheme="minorHAnsi" w:hAnsiTheme="minorHAnsi" w:cstheme="minorHAnsi"/>
        <w:color w:val="000000" w:themeColor="text1"/>
        <w:sz w:val="22"/>
        <w:szCs w:val="22"/>
      </w:rPr>
      <w:fldChar w:fldCharType="end"/>
    </w:r>
    <w:r w:rsidRPr="007E0BDA">
      <w:rPr>
        <w:rFonts w:asciiTheme="minorHAnsi" w:hAnsiTheme="minorHAnsi" w:cstheme="minorHAnsi"/>
        <w:color w:val="000000" w:themeColor="text1"/>
        <w:sz w:val="22"/>
        <w:szCs w:val="22"/>
      </w:rPr>
      <w:t xml:space="preserve"> of </w:t>
    </w:r>
    <w:r w:rsidRPr="007E0BDA">
      <w:rPr>
        <w:rFonts w:asciiTheme="minorHAnsi" w:hAnsiTheme="minorHAnsi" w:cstheme="minorHAnsi"/>
        <w:color w:val="000000" w:themeColor="text1"/>
        <w:sz w:val="22"/>
        <w:szCs w:val="22"/>
      </w:rPr>
      <w:fldChar w:fldCharType="begin"/>
    </w:r>
    <w:r w:rsidRPr="007E0BDA">
      <w:rPr>
        <w:rFonts w:asciiTheme="minorHAnsi" w:hAnsiTheme="minorHAnsi" w:cstheme="minorHAnsi"/>
        <w:color w:val="000000" w:themeColor="text1"/>
        <w:sz w:val="22"/>
        <w:szCs w:val="22"/>
      </w:rPr>
      <w:instrText xml:space="preserve"> NUMPAGES  \* Arabic  \* MERGEFORMAT </w:instrText>
    </w:r>
    <w:r w:rsidRPr="007E0BDA">
      <w:rPr>
        <w:rFonts w:asciiTheme="minorHAnsi" w:hAnsiTheme="minorHAnsi" w:cstheme="minorHAnsi"/>
        <w:color w:val="000000" w:themeColor="text1"/>
        <w:sz w:val="22"/>
        <w:szCs w:val="22"/>
      </w:rPr>
      <w:fldChar w:fldCharType="separate"/>
    </w:r>
    <w:r w:rsidR="00AA0DA1">
      <w:rPr>
        <w:rFonts w:asciiTheme="minorHAnsi" w:hAnsiTheme="minorHAnsi" w:cstheme="minorHAnsi"/>
        <w:noProof/>
        <w:color w:val="000000" w:themeColor="text1"/>
        <w:sz w:val="22"/>
        <w:szCs w:val="22"/>
      </w:rPr>
      <w:t>2</w:t>
    </w:r>
    <w:r w:rsidRPr="007E0BDA">
      <w:rPr>
        <w:rFonts w:asciiTheme="minorHAnsi" w:hAnsiTheme="minorHAnsi" w:cstheme="minorHAnsi"/>
        <w:color w:val="000000" w:themeColor="text1"/>
        <w:sz w:val="22"/>
        <w:szCs w:val="22"/>
      </w:rPr>
      <w:fldChar w:fldCharType="end"/>
    </w:r>
  </w:p>
  <w:p w:rsidR="004D03D0" w:rsidRPr="002C15BA" w:rsidRDefault="004D03D0" w:rsidP="002C15BA">
    <w:pPr>
      <w:rPr>
        <w:sz w:val="18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73BA" w:rsidRDefault="00C573BA">
      <w:r>
        <w:separator/>
      </w:r>
    </w:p>
  </w:footnote>
  <w:footnote w:type="continuationSeparator" w:id="0">
    <w:p w:rsidR="00C573BA" w:rsidRDefault="00C573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E2984"/>
    <w:multiLevelType w:val="hybridMultilevel"/>
    <w:tmpl w:val="89E813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16"/>
    <w:multiLevelType w:val="hybridMultilevel"/>
    <w:tmpl w:val="8640D7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EF0220"/>
    <w:multiLevelType w:val="hybridMultilevel"/>
    <w:tmpl w:val="37147748"/>
    <w:lvl w:ilvl="0" w:tplc="311A3B02">
      <w:start w:val="5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ECF327B"/>
    <w:multiLevelType w:val="hybridMultilevel"/>
    <w:tmpl w:val="3104AB4C"/>
    <w:lvl w:ilvl="0" w:tplc="6B8C4270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32162B"/>
    <w:multiLevelType w:val="hybridMultilevel"/>
    <w:tmpl w:val="26EE05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8B03565"/>
    <w:multiLevelType w:val="hybridMultilevel"/>
    <w:tmpl w:val="24A40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601F6E"/>
    <w:multiLevelType w:val="hybridMultilevel"/>
    <w:tmpl w:val="3348B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D031AC"/>
    <w:multiLevelType w:val="hybridMultilevel"/>
    <w:tmpl w:val="B8D413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A94531"/>
    <w:multiLevelType w:val="hybridMultilevel"/>
    <w:tmpl w:val="49407450"/>
    <w:lvl w:ilvl="0" w:tplc="82A0ADEC">
      <w:start w:val="1"/>
      <w:numFmt w:val="decimal"/>
      <w:lvlText w:val="%1."/>
      <w:lvlJc w:val="left"/>
      <w:pPr>
        <w:ind w:left="72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B4522D"/>
    <w:multiLevelType w:val="hybridMultilevel"/>
    <w:tmpl w:val="D1AA0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B472E7"/>
    <w:multiLevelType w:val="hybridMultilevel"/>
    <w:tmpl w:val="70D06D1A"/>
    <w:lvl w:ilvl="0" w:tplc="04090001">
      <w:start w:val="1"/>
      <w:numFmt w:val="bullet"/>
      <w:lvlText w:val=""/>
      <w:lvlJc w:val="left"/>
      <w:pPr>
        <w:tabs>
          <w:tab w:val="num" w:pos="6240"/>
        </w:tabs>
        <w:ind w:left="6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6960"/>
        </w:tabs>
        <w:ind w:left="6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680"/>
        </w:tabs>
        <w:ind w:left="7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8400"/>
        </w:tabs>
        <w:ind w:left="8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9120"/>
        </w:tabs>
        <w:ind w:left="9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9840"/>
        </w:tabs>
        <w:ind w:left="9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0560"/>
        </w:tabs>
        <w:ind w:left="10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1280"/>
        </w:tabs>
        <w:ind w:left="11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2000"/>
        </w:tabs>
        <w:ind w:left="12000" w:hanging="360"/>
      </w:pPr>
      <w:rPr>
        <w:rFonts w:ascii="Wingdings" w:hAnsi="Wingdings" w:hint="default"/>
      </w:rPr>
    </w:lvl>
  </w:abstractNum>
  <w:abstractNum w:abstractNumId="11" w15:restartNumberingAfterBreak="0">
    <w:nsid w:val="754E710B"/>
    <w:multiLevelType w:val="hybridMultilevel"/>
    <w:tmpl w:val="11705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842D11"/>
    <w:multiLevelType w:val="hybridMultilevel"/>
    <w:tmpl w:val="EB6E8390"/>
    <w:lvl w:ilvl="0" w:tplc="CEA2C3A0">
      <w:start w:val="1"/>
      <w:numFmt w:val="decimal"/>
      <w:lvlText w:val="%1."/>
      <w:lvlJc w:val="left"/>
      <w:pPr>
        <w:ind w:left="117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79A916BC"/>
    <w:multiLevelType w:val="hybridMultilevel"/>
    <w:tmpl w:val="62A25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11"/>
  </w:num>
  <w:num w:numId="6">
    <w:abstractNumId w:val="3"/>
  </w:num>
  <w:num w:numId="7">
    <w:abstractNumId w:val="7"/>
  </w:num>
  <w:num w:numId="8">
    <w:abstractNumId w:val="12"/>
  </w:num>
  <w:num w:numId="9">
    <w:abstractNumId w:val="9"/>
  </w:num>
  <w:num w:numId="10">
    <w:abstractNumId w:val="10"/>
  </w:num>
  <w:num w:numId="11">
    <w:abstractNumId w:val="1"/>
  </w:num>
  <w:num w:numId="12">
    <w:abstractNumId w:val="6"/>
  </w:num>
  <w:num w:numId="13">
    <w:abstractNumId w:val="1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AJKGZsbGpqYGxko6SsGpxcWZ+XkgBYa1AP98GJ4sAAAA"/>
  </w:docVars>
  <w:rsids>
    <w:rsidRoot w:val="003006D5"/>
    <w:rsid w:val="00004039"/>
    <w:rsid w:val="00007DF3"/>
    <w:rsid w:val="0002177B"/>
    <w:rsid w:val="00033C08"/>
    <w:rsid w:val="00034C10"/>
    <w:rsid w:val="000410D3"/>
    <w:rsid w:val="00047DC1"/>
    <w:rsid w:val="000679B1"/>
    <w:rsid w:val="00081635"/>
    <w:rsid w:val="0008752C"/>
    <w:rsid w:val="000A157C"/>
    <w:rsid w:val="000A1F4D"/>
    <w:rsid w:val="000A5E93"/>
    <w:rsid w:val="000B2B4A"/>
    <w:rsid w:val="000B5454"/>
    <w:rsid w:val="000B740B"/>
    <w:rsid w:val="000C401D"/>
    <w:rsid w:val="000C4A97"/>
    <w:rsid w:val="000D4111"/>
    <w:rsid w:val="000E1A1F"/>
    <w:rsid w:val="000E1E83"/>
    <w:rsid w:val="000F4484"/>
    <w:rsid w:val="00110CF3"/>
    <w:rsid w:val="00112F28"/>
    <w:rsid w:val="001141B2"/>
    <w:rsid w:val="0013440E"/>
    <w:rsid w:val="00134DC4"/>
    <w:rsid w:val="001356CE"/>
    <w:rsid w:val="00137B99"/>
    <w:rsid w:val="00141184"/>
    <w:rsid w:val="001437D8"/>
    <w:rsid w:val="001456E9"/>
    <w:rsid w:val="00154032"/>
    <w:rsid w:val="00163316"/>
    <w:rsid w:val="00176045"/>
    <w:rsid w:val="001811B7"/>
    <w:rsid w:val="0019570D"/>
    <w:rsid w:val="001A00DA"/>
    <w:rsid w:val="001B7060"/>
    <w:rsid w:val="001D5620"/>
    <w:rsid w:val="001D60E9"/>
    <w:rsid w:val="001E6449"/>
    <w:rsid w:val="001E7A13"/>
    <w:rsid w:val="00222A3C"/>
    <w:rsid w:val="002231A8"/>
    <w:rsid w:val="0022751D"/>
    <w:rsid w:val="002420B4"/>
    <w:rsid w:val="002443F4"/>
    <w:rsid w:val="00276771"/>
    <w:rsid w:val="00276FBC"/>
    <w:rsid w:val="00286C0A"/>
    <w:rsid w:val="002B2623"/>
    <w:rsid w:val="002B2DB6"/>
    <w:rsid w:val="002B49AB"/>
    <w:rsid w:val="002C15BA"/>
    <w:rsid w:val="002C768E"/>
    <w:rsid w:val="003006D5"/>
    <w:rsid w:val="00307B74"/>
    <w:rsid w:val="0031421B"/>
    <w:rsid w:val="003154CB"/>
    <w:rsid w:val="003240D1"/>
    <w:rsid w:val="00325B30"/>
    <w:rsid w:val="00340DA4"/>
    <w:rsid w:val="003433ED"/>
    <w:rsid w:val="00343B0F"/>
    <w:rsid w:val="00346DF9"/>
    <w:rsid w:val="00350C45"/>
    <w:rsid w:val="0035119A"/>
    <w:rsid w:val="003511F0"/>
    <w:rsid w:val="003801CD"/>
    <w:rsid w:val="00393A75"/>
    <w:rsid w:val="00395406"/>
    <w:rsid w:val="0039595A"/>
    <w:rsid w:val="003976FE"/>
    <w:rsid w:val="00397ABA"/>
    <w:rsid w:val="003A1A6F"/>
    <w:rsid w:val="003B432B"/>
    <w:rsid w:val="003C159A"/>
    <w:rsid w:val="003C2852"/>
    <w:rsid w:val="003C5C5F"/>
    <w:rsid w:val="003C7741"/>
    <w:rsid w:val="003E772A"/>
    <w:rsid w:val="0041161D"/>
    <w:rsid w:val="004123F7"/>
    <w:rsid w:val="004149E4"/>
    <w:rsid w:val="0041527F"/>
    <w:rsid w:val="004166E6"/>
    <w:rsid w:val="00420FC8"/>
    <w:rsid w:val="004251A8"/>
    <w:rsid w:val="004252E7"/>
    <w:rsid w:val="00427271"/>
    <w:rsid w:val="00433219"/>
    <w:rsid w:val="004373ED"/>
    <w:rsid w:val="0044063F"/>
    <w:rsid w:val="00456ACB"/>
    <w:rsid w:val="00462214"/>
    <w:rsid w:val="004655AA"/>
    <w:rsid w:val="0048160E"/>
    <w:rsid w:val="00491CEB"/>
    <w:rsid w:val="004A4CF3"/>
    <w:rsid w:val="004B3E61"/>
    <w:rsid w:val="004B476E"/>
    <w:rsid w:val="004B6F69"/>
    <w:rsid w:val="004C7C23"/>
    <w:rsid w:val="004C7F9F"/>
    <w:rsid w:val="004D03D0"/>
    <w:rsid w:val="004D67F5"/>
    <w:rsid w:val="004D74DB"/>
    <w:rsid w:val="004E3DDD"/>
    <w:rsid w:val="004F3E08"/>
    <w:rsid w:val="005022A4"/>
    <w:rsid w:val="00513B37"/>
    <w:rsid w:val="00520063"/>
    <w:rsid w:val="005239BA"/>
    <w:rsid w:val="00526454"/>
    <w:rsid w:val="005442FD"/>
    <w:rsid w:val="005521E0"/>
    <w:rsid w:val="005616DF"/>
    <w:rsid w:val="005633BF"/>
    <w:rsid w:val="00575DBB"/>
    <w:rsid w:val="005A2F0E"/>
    <w:rsid w:val="005A7A5B"/>
    <w:rsid w:val="005E4CF5"/>
    <w:rsid w:val="005E7E7F"/>
    <w:rsid w:val="00602996"/>
    <w:rsid w:val="00616B71"/>
    <w:rsid w:val="00616D72"/>
    <w:rsid w:val="00620298"/>
    <w:rsid w:val="006242A3"/>
    <w:rsid w:val="00624663"/>
    <w:rsid w:val="00637302"/>
    <w:rsid w:val="00643EA4"/>
    <w:rsid w:val="0066154F"/>
    <w:rsid w:val="006738AB"/>
    <w:rsid w:val="00691BC2"/>
    <w:rsid w:val="00696729"/>
    <w:rsid w:val="006A18D4"/>
    <w:rsid w:val="006A2A26"/>
    <w:rsid w:val="006A5730"/>
    <w:rsid w:val="006C547D"/>
    <w:rsid w:val="006D46B5"/>
    <w:rsid w:val="006D5367"/>
    <w:rsid w:val="006F6021"/>
    <w:rsid w:val="007003FD"/>
    <w:rsid w:val="00707DFE"/>
    <w:rsid w:val="00712B1A"/>
    <w:rsid w:val="00731286"/>
    <w:rsid w:val="00733F15"/>
    <w:rsid w:val="00740405"/>
    <w:rsid w:val="00765793"/>
    <w:rsid w:val="007944EB"/>
    <w:rsid w:val="00797DFC"/>
    <w:rsid w:val="007A05A5"/>
    <w:rsid w:val="007A2F67"/>
    <w:rsid w:val="007C4626"/>
    <w:rsid w:val="007C6252"/>
    <w:rsid w:val="007C7907"/>
    <w:rsid w:val="007D4DCE"/>
    <w:rsid w:val="007D52D8"/>
    <w:rsid w:val="007E0BDA"/>
    <w:rsid w:val="007F3E24"/>
    <w:rsid w:val="008034FC"/>
    <w:rsid w:val="008063B6"/>
    <w:rsid w:val="00806C5E"/>
    <w:rsid w:val="00814244"/>
    <w:rsid w:val="00820928"/>
    <w:rsid w:val="00830F79"/>
    <w:rsid w:val="008311FF"/>
    <w:rsid w:val="008428E8"/>
    <w:rsid w:val="00854FB4"/>
    <w:rsid w:val="00855220"/>
    <w:rsid w:val="00866278"/>
    <w:rsid w:val="0086720A"/>
    <w:rsid w:val="00871FA8"/>
    <w:rsid w:val="00875D50"/>
    <w:rsid w:val="008778E7"/>
    <w:rsid w:val="00890756"/>
    <w:rsid w:val="008A2AC6"/>
    <w:rsid w:val="008B10E3"/>
    <w:rsid w:val="008D4037"/>
    <w:rsid w:val="008E7715"/>
    <w:rsid w:val="008F647A"/>
    <w:rsid w:val="00904028"/>
    <w:rsid w:val="00923532"/>
    <w:rsid w:val="00931617"/>
    <w:rsid w:val="009616E7"/>
    <w:rsid w:val="00967851"/>
    <w:rsid w:val="00971D49"/>
    <w:rsid w:val="0098066F"/>
    <w:rsid w:val="009856C9"/>
    <w:rsid w:val="00985C11"/>
    <w:rsid w:val="0098601D"/>
    <w:rsid w:val="009B2C40"/>
    <w:rsid w:val="009B4357"/>
    <w:rsid w:val="009B6026"/>
    <w:rsid w:val="009B7AB4"/>
    <w:rsid w:val="009F3FAA"/>
    <w:rsid w:val="00A019F3"/>
    <w:rsid w:val="00A12D3A"/>
    <w:rsid w:val="00A15218"/>
    <w:rsid w:val="00A16F24"/>
    <w:rsid w:val="00A2082C"/>
    <w:rsid w:val="00A41440"/>
    <w:rsid w:val="00A42ED5"/>
    <w:rsid w:val="00A44CDD"/>
    <w:rsid w:val="00A54A8E"/>
    <w:rsid w:val="00A76133"/>
    <w:rsid w:val="00AA0DA1"/>
    <w:rsid w:val="00AA5C77"/>
    <w:rsid w:val="00AB329A"/>
    <w:rsid w:val="00AD4347"/>
    <w:rsid w:val="00AE058B"/>
    <w:rsid w:val="00AE5019"/>
    <w:rsid w:val="00AE6165"/>
    <w:rsid w:val="00AF0B20"/>
    <w:rsid w:val="00B01220"/>
    <w:rsid w:val="00B1556F"/>
    <w:rsid w:val="00B16A5E"/>
    <w:rsid w:val="00B231D0"/>
    <w:rsid w:val="00B26996"/>
    <w:rsid w:val="00B31636"/>
    <w:rsid w:val="00B32649"/>
    <w:rsid w:val="00B44F3B"/>
    <w:rsid w:val="00B7084A"/>
    <w:rsid w:val="00B85A07"/>
    <w:rsid w:val="00BA0E02"/>
    <w:rsid w:val="00BC5DFA"/>
    <w:rsid w:val="00BD369B"/>
    <w:rsid w:val="00BD617C"/>
    <w:rsid w:val="00BE5B66"/>
    <w:rsid w:val="00BF0FF3"/>
    <w:rsid w:val="00C02A23"/>
    <w:rsid w:val="00C05934"/>
    <w:rsid w:val="00C12729"/>
    <w:rsid w:val="00C37060"/>
    <w:rsid w:val="00C47EAD"/>
    <w:rsid w:val="00C573BA"/>
    <w:rsid w:val="00C71F79"/>
    <w:rsid w:val="00C758E9"/>
    <w:rsid w:val="00C7689A"/>
    <w:rsid w:val="00C81B78"/>
    <w:rsid w:val="00C93F04"/>
    <w:rsid w:val="00CA574B"/>
    <w:rsid w:val="00CB069F"/>
    <w:rsid w:val="00CB2987"/>
    <w:rsid w:val="00CC59E1"/>
    <w:rsid w:val="00CD09C3"/>
    <w:rsid w:val="00CD0E49"/>
    <w:rsid w:val="00CD2749"/>
    <w:rsid w:val="00CD7692"/>
    <w:rsid w:val="00CE370D"/>
    <w:rsid w:val="00CF168C"/>
    <w:rsid w:val="00CF3337"/>
    <w:rsid w:val="00D01734"/>
    <w:rsid w:val="00D02509"/>
    <w:rsid w:val="00D031A0"/>
    <w:rsid w:val="00D10859"/>
    <w:rsid w:val="00D37BDB"/>
    <w:rsid w:val="00D57EF8"/>
    <w:rsid w:val="00D92290"/>
    <w:rsid w:val="00D97FED"/>
    <w:rsid w:val="00DA73A9"/>
    <w:rsid w:val="00DC3A54"/>
    <w:rsid w:val="00DD4EC0"/>
    <w:rsid w:val="00DF1FAA"/>
    <w:rsid w:val="00E10CA5"/>
    <w:rsid w:val="00E15D06"/>
    <w:rsid w:val="00E200D5"/>
    <w:rsid w:val="00E2015F"/>
    <w:rsid w:val="00E208C3"/>
    <w:rsid w:val="00E44A18"/>
    <w:rsid w:val="00E55BB1"/>
    <w:rsid w:val="00E61B00"/>
    <w:rsid w:val="00E7425D"/>
    <w:rsid w:val="00E84552"/>
    <w:rsid w:val="00E95B9E"/>
    <w:rsid w:val="00E97A24"/>
    <w:rsid w:val="00E97E3A"/>
    <w:rsid w:val="00EA203F"/>
    <w:rsid w:val="00EB76CC"/>
    <w:rsid w:val="00EC08C2"/>
    <w:rsid w:val="00ED49F5"/>
    <w:rsid w:val="00EF3834"/>
    <w:rsid w:val="00F30571"/>
    <w:rsid w:val="00F30823"/>
    <w:rsid w:val="00F34E25"/>
    <w:rsid w:val="00F40A79"/>
    <w:rsid w:val="00F504E6"/>
    <w:rsid w:val="00F576D8"/>
    <w:rsid w:val="00F71082"/>
    <w:rsid w:val="00F867E7"/>
    <w:rsid w:val="00F94AC6"/>
    <w:rsid w:val="00F94DB3"/>
    <w:rsid w:val="00FB7B4A"/>
    <w:rsid w:val="00FC40D1"/>
    <w:rsid w:val="00FE0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DC2D5F"/>
  <w15:chartTrackingRefBased/>
  <w15:docId w15:val="{043DA336-5946-433C-A0CB-FC6C95BD3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86720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widowControl w:val="0"/>
      <w:autoSpaceDE w:val="0"/>
      <w:autoSpaceDN w:val="0"/>
      <w:adjustRightInd w:val="0"/>
      <w:outlineLvl w:val="1"/>
    </w:p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1556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qFormat/>
    <w:rsid w:val="00325B30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325B30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00403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widowControl w:val="0"/>
      <w:autoSpaceDE w:val="0"/>
      <w:autoSpaceDN w:val="0"/>
      <w:adjustRightInd w:val="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325B30"/>
    <w:pPr>
      <w:spacing w:after="120" w:line="480" w:lineRule="auto"/>
    </w:pPr>
  </w:style>
  <w:style w:type="paragraph" w:styleId="BodyText3">
    <w:name w:val="Body Text 3"/>
    <w:basedOn w:val="Normal"/>
    <w:rsid w:val="00325B30"/>
    <w:pPr>
      <w:spacing w:after="120"/>
    </w:pPr>
    <w:rPr>
      <w:sz w:val="16"/>
      <w:szCs w:val="16"/>
    </w:rPr>
  </w:style>
  <w:style w:type="paragraph" w:styleId="Date">
    <w:name w:val="Date"/>
    <w:basedOn w:val="Normal"/>
    <w:next w:val="Normal"/>
    <w:rsid w:val="00325B30"/>
    <w:pPr>
      <w:widowControl w:val="0"/>
      <w:autoSpaceDE w:val="0"/>
      <w:autoSpaceDN w:val="0"/>
      <w:adjustRightInd w:val="0"/>
    </w:pPr>
    <w:rPr>
      <w:sz w:val="20"/>
    </w:rPr>
  </w:style>
  <w:style w:type="character" w:styleId="Hyperlink">
    <w:name w:val="Hyperlink"/>
    <w:rsid w:val="00325B30"/>
    <w:rPr>
      <w:color w:val="0000FF"/>
      <w:u w:val="single"/>
    </w:rPr>
  </w:style>
  <w:style w:type="paragraph" w:styleId="BodyTextIndent">
    <w:name w:val="Body Text Indent"/>
    <w:basedOn w:val="Normal"/>
    <w:rsid w:val="0086720A"/>
    <w:pPr>
      <w:spacing w:after="120"/>
      <w:ind w:left="360"/>
    </w:pPr>
  </w:style>
  <w:style w:type="paragraph" w:styleId="BalloonText">
    <w:name w:val="Balloon Text"/>
    <w:basedOn w:val="Normal"/>
    <w:link w:val="BalloonTextChar"/>
    <w:rsid w:val="00286C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86C0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F3E0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semiHidden/>
    <w:rsid w:val="00B1556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00403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rsid w:val="0031421B"/>
  </w:style>
  <w:style w:type="paragraph" w:styleId="z-TopofForm">
    <w:name w:val="HTML Top of Form"/>
    <w:basedOn w:val="Normal"/>
    <w:next w:val="Normal"/>
    <w:link w:val="z-TopofFormChar"/>
    <w:hidden/>
    <w:unhideWhenUsed/>
    <w:rsid w:val="0031421B"/>
    <w:pPr>
      <w:pBdr>
        <w:bottom w:val="single" w:sz="6" w:space="1" w:color="auto"/>
      </w:pBdr>
      <w:jc w:val="center"/>
    </w:pPr>
    <w:rPr>
      <w:rFonts w:ascii="Arial" w:eastAsiaTheme="minorHAnsi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31421B"/>
    <w:rPr>
      <w:rFonts w:ascii="Arial" w:eastAsiaTheme="minorHAnsi" w:hAnsi="Arial" w:cs="Arial"/>
      <w:vanish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CF168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2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A08BCD-1DAF-4FDE-9011-9B139DB89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Education</vt:lpstr>
    </vt:vector>
  </TitlesOfParts>
  <Company>OPSD</Company>
  <LinksUpToDate>false</LinksUpToDate>
  <CharactersWithSpaces>1691</CharactersWithSpaces>
  <SharedDoc>false</SharedDoc>
  <HLinks>
    <vt:vector size="6" baseType="variant">
      <vt:variant>
        <vt:i4>3539004</vt:i4>
      </vt:variant>
      <vt:variant>
        <vt:i4>0</vt:i4>
      </vt:variant>
      <vt:variant>
        <vt:i4>0</vt:i4>
      </vt:variant>
      <vt:variant>
        <vt:i4>5</vt:i4>
      </vt:variant>
      <vt:variant>
        <vt:lpwstr>http://www.oakparkschool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Education</dc:title>
  <dc:subject/>
  <dc:creator>Aliya Chaney</dc:creator>
  <cp:keywords/>
  <cp:lastModifiedBy>Shelley Sherman</cp:lastModifiedBy>
  <cp:revision>3</cp:revision>
  <cp:lastPrinted>2021-04-06T16:47:00Z</cp:lastPrinted>
  <dcterms:created xsi:type="dcterms:W3CDTF">2021-10-19T19:01:00Z</dcterms:created>
  <dcterms:modified xsi:type="dcterms:W3CDTF">2021-10-19T20:58:00Z</dcterms:modified>
</cp:coreProperties>
</file>